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46F5B" w14:textId="0561B4F5" w:rsidR="00A0112F" w:rsidRPr="00A0112F" w:rsidRDefault="00A0112F" w:rsidP="00A0112F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DELIVERABLE 4</w:t>
      </w:r>
    </w:p>
    <w:p w14:paraId="0260EB8D" w14:textId="75057766" w:rsidR="00A0112F" w:rsidRDefault="00A0112F" w:rsidP="00A0112F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Project Overview</w:t>
      </w:r>
    </w:p>
    <w:p w14:paraId="6DC28348" w14:textId="7A8306D0" w:rsidR="0041163E" w:rsidRPr="00A0112F" w:rsidRDefault="0041163E" w:rsidP="0041163E">
      <w:pPr>
        <w:rPr>
          <w:lang w:eastAsia="en-CA"/>
        </w:rPr>
      </w:pPr>
      <w:r>
        <w:rPr>
          <w:lang w:eastAsia="en-CA"/>
        </w:rPr>
        <w:t>Th</w:t>
      </w:r>
      <w:r w:rsidR="003468CA">
        <w:rPr>
          <w:lang w:eastAsia="en-CA"/>
        </w:rPr>
        <w:t>is project aim</w:t>
      </w:r>
      <w:r>
        <w:rPr>
          <w:lang w:eastAsia="en-CA"/>
        </w:rPr>
        <w:t xml:space="preserve">s to conduct data analysis on </w:t>
      </w:r>
      <w:proofErr w:type="spellStart"/>
      <w:r>
        <w:rPr>
          <w:lang w:eastAsia="en-CA"/>
        </w:rPr>
        <w:t>AutoRUs</w:t>
      </w:r>
      <w:proofErr w:type="spellEnd"/>
      <w:r>
        <w:rPr>
          <w:lang w:eastAsia="en-CA"/>
        </w:rPr>
        <w:t xml:space="preserve"> new pr</w:t>
      </w:r>
      <w:r w:rsidR="003468CA">
        <w:rPr>
          <w:lang w:eastAsia="en-CA"/>
        </w:rPr>
        <w:t>ot</w:t>
      </w:r>
      <w:r>
        <w:rPr>
          <w:lang w:eastAsia="en-CA"/>
        </w:rPr>
        <w:t>otype called “</w:t>
      </w:r>
      <w:proofErr w:type="spellStart"/>
      <w:r>
        <w:rPr>
          <w:lang w:eastAsia="en-CA"/>
        </w:rPr>
        <w:t>Mecha</w:t>
      </w:r>
      <w:proofErr w:type="spellEnd"/>
      <w:r>
        <w:rPr>
          <w:lang w:eastAsia="en-CA"/>
        </w:rPr>
        <w:t xml:space="preserve"> Car. The analysis is e</w:t>
      </w:r>
      <w:r w:rsidR="003468CA">
        <w:rPr>
          <w:lang w:eastAsia="en-CA"/>
        </w:rPr>
        <w:t>xpected</w:t>
      </w:r>
      <w:r>
        <w:rPr>
          <w:lang w:eastAsia="en-CA"/>
        </w:rPr>
        <w:t xml:space="preserve"> to help the executive team of the company to review the production data</w:t>
      </w:r>
    </w:p>
    <w:p w14:paraId="462A997E" w14:textId="0C2589E7" w:rsidR="00A0112F" w:rsidRPr="00A0112F" w:rsidRDefault="0041163E" w:rsidP="00A0112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##</w:t>
      </w:r>
      <w:r w:rsidR="00A0112F" w:rsidRPr="00A0112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Summary Statistics on Suspension Coils</w:t>
      </w:r>
    </w:p>
    <w:p w14:paraId="5A47E610" w14:textId="4BE5AB7F" w:rsidR="00A0112F" w:rsidRDefault="0041163E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otal Summary</w:t>
      </w:r>
    </w:p>
    <w:p w14:paraId="44F116DB" w14:textId="5900BE0A" w:rsidR="0041163E" w:rsidRPr="00A0112F" w:rsidRDefault="0041163E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1163E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0C875CB4" wp14:editId="3FFC1B6A">
            <wp:extent cx="3353268" cy="1543265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1DC0A" w14:textId="675AE4FC" w:rsidR="00A0112F" w:rsidRPr="00A0112F" w:rsidRDefault="0041163E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000000" w:themeColor="text1"/>
          <w:sz w:val="24"/>
          <w:szCs w:val="24"/>
          <w:lang w:eastAsia="en-CA"/>
        </w:rPr>
      </w:pPr>
      <w:r w:rsidRPr="0041163E">
        <w:rPr>
          <w:rFonts w:ascii="Segoe UI" w:eastAsia="Times New Roman" w:hAnsi="Segoe UI" w:cs="Segoe UI"/>
          <w:noProof/>
          <w:color w:val="000000" w:themeColor="text1"/>
          <w:sz w:val="24"/>
          <w:szCs w:val="24"/>
          <w:lang w:eastAsia="en-CA"/>
        </w:rPr>
        <w:t xml:space="preserve">Lot Summary  </w:t>
      </w:r>
    </w:p>
    <w:p w14:paraId="4D4BBB00" w14:textId="4895BAE2" w:rsidR="00A0112F" w:rsidRDefault="0041163E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1163E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0843EB33" wp14:editId="30A2C025">
            <wp:extent cx="4658375" cy="2057687"/>
            <wp:effectExtent l="0" t="0" r="889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F4B71" w14:textId="386DF1A3" w:rsidR="003468CA" w:rsidRDefault="003468CA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6CDBCDE8" w14:textId="4777395D" w:rsidR="003468CA" w:rsidRDefault="003468CA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43E076D5" w14:textId="77777777" w:rsidR="003468CA" w:rsidRPr="00A0112F" w:rsidRDefault="003468CA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8DCEBE2" w14:textId="17282A1A" w:rsidR="00A0112F" w:rsidRPr="00A0112F" w:rsidRDefault="0041163E" w:rsidP="00A0112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lastRenderedPageBreak/>
        <w:t>##</w:t>
      </w:r>
      <w:r w:rsidR="00A0112F" w:rsidRPr="00A0112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T-Tests on Suspension Coils</w:t>
      </w:r>
    </w:p>
    <w:p w14:paraId="413DCB28" w14:textId="77777777" w:rsidR="00A0112F" w:rsidRPr="00A0112F" w:rsidRDefault="00A0112F" w:rsidP="00A0112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0112F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All manufacturing lots</w:t>
      </w:r>
    </w:p>
    <w:p w14:paraId="095015BB" w14:textId="66EA34FB" w:rsidR="00A0112F" w:rsidRPr="00A0112F" w:rsidRDefault="005C357B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5C357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41FF60DE" wp14:editId="7D33FCC3">
            <wp:extent cx="4791744" cy="2133898"/>
            <wp:effectExtent l="0" t="0" r="889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E6A25" w14:textId="77777777" w:rsidR="00A0112F" w:rsidRPr="00A0112F" w:rsidRDefault="00A0112F" w:rsidP="00A0112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0112F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Lot 1</w:t>
      </w:r>
    </w:p>
    <w:p w14:paraId="383B14BA" w14:textId="77777777" w:rsidR="005C357B" w:rsidRDefault="005C357B" w:rsidP="00A0112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5C357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0FAB9A05" wp14:editId="1401769F">
            <wp:extent cx="5943600" cy="2098040"/>
            <wp:effectExtent l="0" t="0" r="0" b="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BD23C" w14:textId="17306FBB" w:rsidR="00A0112F" w:rsidRPr="00A0112F" w:rsidRDefault="00A0112F" w:rsidP="00A0112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0112F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Lot 2</w:t>
      </w:r>
    </w:p>
    <w:p w14:paraId="0D4D08EA" w14:textId="68078F7D" w:rsidR="00A0112F" w:rsidRDefault="005C357B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5C357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0C3CDBBF" wp14:editId="731AD919">
            <wp:extent cx="5943600" cy="1666875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88E8C" w14:textId="77777777" w:rsidR="005C357B" w:rsidRPr="00A0112F" w:rsidRDefault="005C357B" w:rsidP="00A0112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A11CCEF" w14:textId="77777777" w:rsidR="00A0112F" w:rsidRPr="00A0112F" w:rsidRDefault="00A0112F" w:rsidP="00A0112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0112F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Lot 3</w:t>
      </w:r>
    </w:p>
    <w:p w14:paraId="3E67C75B" w14:textId="77777777" w:rsidR="005C357B" w:rsidRDefault="005C357B" w:rsidP="00A0112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5C357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7E4DF64F" wp14:editId="3EF17BDD">
            <wp:extent cx="5943600" cy="1882140"/>
            <wp:effectExtent l="0" t="0" r="0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8DDB" w14:textId="63869DFC" w:rsidR="00A0112F" w:rsidRPr="00A0112F" w:rsidRDefault="005C357B" w:rsidP="00A0112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##</w:t>
      </w:r>
      <w:r w:rsidR="00A0112F" w:rsidRPr="00A0112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 xml:space="preserve">Study Design: </w:t>
      </w:r>
      <w:proofErr w:type="spellStart"/>
      <w:r w:rsidR="00A0112F" w:rsidRPr="00A0112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MechaCar</w:t>
      </w:r>
      <w:proofErr w:type="spellEnd"/>
      <w:r w:rsidR="00A0112F" w:rsidRPr="00A0112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 xml:space="preserve"> vs Competition</w:t>
      </w:r>
    </w:p>
    <w:p w14:paraId="76F0477E" w14:textId="7AF3ACBF" w:rsidR="005C357B" w:rsidRDefault="005C357B" w:rsidP="00A0112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13724E1" w14:textId="6E8C69E2" w:rsidR="005C357B" w:rsidRDefault="005C357B" w:rsidP="00A0112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We can use </w:t>
      </w:r>
      <w:r w:rsidR="003468CA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ANOVA test to compare the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MechaCar</w:t>
      </w:r>
      <w:proofErr w:type="spellEnd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in</w:t>
      </w:r>
      <w:r w:rsidR="003468CA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a lot </w:t>
      </w:r>
    </w:p>
    <w:p w14:paraId="5B6B4BD8" w14:textId="521346F3" w:rsidR="005C357B" w:rsidRDefault="005C357B" w:rsidP="00A0112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IF p value &gt; 0.005, that meant he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MechCars</w:t>
      </w:r>
      <w:proofErr w:type="spellEnd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has the same performance and would b the null hypothesis. If P&lt; 0.05, we can reject the nu</w:t>
      </w:r>
      <w:r w:rsidR="003468CA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l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l hypothes</w:t>
      </w:r>
      <w:r w:rsidR="003468CA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i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s. We will have to check if the average of the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MechaCar</w:t>
      </w:r>
      <w:proofErr w:type="spellEnd"/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is above or below this hypothesis value avera</w:t>
      </w:r>
      <w:r w:rsidR="003468CA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g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e. </w:t>
      </w:r>
    </w:p>
    <w:p w14:paraId="4A033483" w14:textId="77777777" w:rsidR="005C357B" w:rsidRDefault="005C357B" w:rsidP="00A0112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B041541" w14:textId="77777777" w:rsidR="00914CDB" w:rsidRDefault="00914CDB"/>
    <w:sectPr w:rsidR="00914C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3459D"/>
    <w:multiLevelType w:val="multilevel"/>
    <w:tmpl w:val="C69C0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A40E39"/>
    <w:multiLevelType w:val="multilevel"/>
    <w:tmpl w:val="C874B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3A076B"/>
    <w:multiLevelType w:val="multilevel"/>
    <w:tmpl w:val="AA981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C07A9C"/>
    <w:multiLevelType w:val="multilevel"/>
    <w:tmpl w:val="EF8C8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2F7264"/>
    <w:multiLevelType w:val="multilevel"/>
    <w:tmpl w:val="62FE4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C30AE4"/>
    <w:multiLevelType w:val="multilevel"/>
    <w:tmpl w:val="F9282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3183908">
    <w:abstractNumId w:val="4"/>
  </w:num>
  <w:num w:numId="2" w16cid:durableId="1028408880">
    <w:abstractNumId w:val="2"/>
  </w:num>
  <w:num w:numId="3" w16cid:durableId="1842500519">
    <w:abstractNumId w:val="3"/>
  </w:num>
  <w:num w:numId="4" w16cid:durableId="1889029340">
    <w:abstractNumId w:val="5"/>
  </w:num>
  <w:num w:numId="5" w16cid:durableId="1442263268">
    <w:abstractNumId w:val="1"/>
  </w:num>
  <w:num w:numId="6" w16cid:durableId="1559121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DEyNjYxMjczNTVT0lEKTi0uzszPAykwrAUAvubj1CwAAAA="/>
  </w:docVars>
  <w:rsids>
    <w:rsidRoot w:val="00AF74AD"/>
    <w:rsid w:val="003468CA"/>
    <w:rsid w:val="0041163E"/>
    <w:rsid w:val="005C357B"/>
    <w:rsid w:val="00914CDB"/>
    <w:rsid w:val="00A0112F"/>
    <w:rsid w:val="00AF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35611"/>
  <w15:chartTrackingRefBased/>
  <w15:docId w15:val="{5684F5D3-10B7-482D-ACE0-56FFD768D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011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A011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A011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12F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A0112F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A0112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01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7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4</cp:revision>
  <dcterms:created xsi:type="dcterms:W3CDTF">2022-07-23T21:10:00Z</dcterms:created>
  <dcterms:modified xsi:type="dcterms:W3CDTF">2022-07-23T22:38:00Z</dcterms:modified>
</cp:coreProperties>
</file>